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113032a-b024-4cf4-93df-ae18cd5401e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3Z</dcterms:created>
  <dcterms:modified xsi:type="dcterms:W3CDTF">2023-07-21T11: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